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BCB90" w14:textId="2810A441" w:rsidR="001D1F06" w:rsidRDefault="005561D9" w:rsidP="004D4BDB">
      <w:pPr>
        <w:pStyle w:val="Title"/>
      </w:pPr>
      <w:r>
        <w:t>IERG</w:t>
      </w:r>
      <w:r w:rsidR="00CD0A03">
        <w:t>1000</w:t>
      </w:r>
      <w:r w:rsidR="004D4BDB">
        <w:t xml:space="preserve"> LAB REPORT</w:t>
      </w:r>
      <w:r w:rsidR="00D56DDA">
        <w:t xml:space="preserve"> 1</w:t>
      </w:r>
    </w:p>
    <w:p w14:paraId="7DAD413B" w14:textId="51EABF87" w:rsidR="004D4BDB" w:rsidRDefault="004D4BDB">
      <w:proofErr w:type="gramStart"/>
      <w:r>
        <w:t>NAME :</w:t>
      </w:r>
      <w:proofErr w:type="gramEnd"/>
      <w:r>
        <w:t xml:space="preserve"> CHAN TAI MAN, SID : 110011000, Email : </w:t>
      </w:r>
      <w:hyperlink r:id="rId7" w:history="1">
        <w:r w:rsidR="00CD0A03" w:rsidRPr="002B2D0E">
          <w:rPr>
            <w:rStyle w:val="Hyperlink"/>
          </w:rPr>
          <w:t>ctm122@ie.cuhk.edu.hk</w:t>
        </w:r>
      </w:hyperlink>
    </w:p>
    <w:p w14:paraId="7AAC6041" w14:textId="77777777" w:rsidR="004D4BDB" w:rsidRDefault="004D4BDB" w:rsidP="004D4BDB">
      <w:pPr>
        <w:pStyle w:val="Heading3"/>
      </w:pPr>
      <w:r>
        <w:t>Task 1.1</w:t>
      </w:r>
    </w:p>
    <w:p w14:paraId="41F58623" w14:textId="77777777" w:rsidR="00DC51BD" w:rsidRPr="00DC51BD" w:rsidRDefault="00DC51BD" w:rsidP="00DC51BD">
      <w:r>
        <w:t>Run at server VM</w:t>
      </w:r>
    </w:p>
    <w:p w14:paraId="0327D58B" w14:textId="66B2BAD1" w:rsidR="004D4BDB" w:rsidRDefault="00935D8A">
      <w:r>
        <w:rPr>
          <w:noProof/>
        </w:rPr>
        <w:drawing>
          <wp:inline distT="0" distB="0" distL="0" distR="0" wp14:anchorId="71B5C508" wp14:editId="3DA04A85">
            <wp:extent cx="5486400" cy="39192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1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7ED65" w14:textId="4B407483" w:rsidR="004D4BDB" w:rsidRPr="00935D8A" w:rsidRDefault="00935D8A">
      <w:pPr>
        <w:rPr>
          <w:b/>
          <w:bCs/>
        </w:rPr>
      </w:pPr>
      <w:r>
        <w:rPr>
          <w:noProof/>
        </w:rPr>
        <w:drawing>
          <wp:inline distT="0" distB="0" distL="0" distR="0" wp14:anchorId="02C2A8B9" wp14:editId="04FAC446">
            <wp:extent cx="5486400" cy="29794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B0280" w14:textId="20FE0F97" w:rsidR="00DC51BD" w:rsidRDefault="00DC51BD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</w:p>
    <w:p w14:paraId="5BBBCBEE" w14:textId="77777777" w:rsidR="0030624C" w:rsidRDefault="0030624C" w:rsidP="0030624C">
      <w:pPr>
        <w:pStyle w:val="Heading3"/>
      </w:pPr>
      <w:r>
        <w:t>Task 1.2</w:t>
      </w:r>
    </w:p>
    <w:p w14:paraId="4E8B44B9" w14:textId="77777777" w:rsidR="0030624C" w:rsidRDefault="00DC51BD">
      <w:r>
        <w:t>Run at client VM</w:t>
      </w:r>
    </w:p>
    <w:p w14:paraId="4FD85030" w14:textId="34CF7DD4" w:rsidR="00DC51BD" w:rsidRDefault="00FA0D9D">
      <w:r>
        <w:rPr>
          <w:noProof/>
        </w:rPr>
        <w:drawing>
          <wp:inline distT="0" distB="0" distL="0" distR="0" wp14:anchorId="171AEEAE" wp14:editId="74AFD8EF">
            <wp:extent cx="5486400" cy="1492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1941" w14:textId="3A1E8C4D" w:rsidR="00AD250F" w:rsidRDefault="00CB02C0">
      <w:r>
        <w:rPr>
          <w:noProof/>
        </w:rPr>
        <w:drawing>
          <wp:inline distT="0" distB="0" distL="0" distR="0" wp14:anchorId="40F93985" wp14:editId="0C443696">
            <wp:extent cx="5486400" cy="1791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B8E75" w14:textId="77777777" w:rsidR="00CC5463" w:rsidRDefault="00CC5463">
      <w:pPr>
        <w:rPr>
          <w:noProof/>
        </w:rPr>
      </w:pPr>
      <w:r>
        <w:rPr>
          <w:noProof/>
        </w:rPr>
        <w:t>Run at Server vm</w:t>
      </w:r>
    </w:p>
    <w:p w14:paraId="43F6868D" w14:textId="00C19B5F" w:rsidR="00CC5463" w:rsidRDefault="00CC5463">
      <w:r>
        <w:rPr>
          <w:noProof/>
        </w:rPr>
        <w:drawing>
          <wp:inline distT="0" distB="0" distL="0" distR="0" wp14:anchorId="7CCE5E1F" wp14:editId="497704F0">
            <wp:extent cx="5486400" cy="1797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2318A" w14:textId="79FE265E" w:rsidR="007447D1" w:rsidRDefault="007447D1"/>
    <w:p w14:paraId="2612E09B" w14:textId="3D3F68E9" w:rsidR="007447D1" w:rsidRDefault="007447D1"/>
    <w:p w14:paraId="44A87AE0" w14:textId="0E7EC11D" w:rsidR="007447D1" w:rsidRDefault="007447D1"/>
    <w:p w14:paraId="2FC331EE" w14:textId="6E5F3A5F" w:rsidR="007447D1" w:rsidRDefault="007447D1"/>
    <w:p w14:paraId="564F3038" w14:textId="36F9A8CA" w:rsidR="007447D1" w:rsidRDefault="007447D1"/>
    <w:p w14:paraId="22CD1C0F" w14:textId="77777777" w:rsidR="007447D1" w:rsidRDefault="007447D1"/>
    <w:p w14:paraId="67DC1E4B" w14:textId="77777777" w:rsidR="007447D1" w:rsidRDefault="007447D1" w:rsidP="007447D1">
      <w:r>
        <w:lastRenderedPageBreak/>
        <w:t>Run at Client VM</w:t>
      </w:r>
    </w:p>
    <w:p w14:paraId="336C96A6" w14:textId="77777777" w:rsidR="007447D1" w:rsidRDefault="007447D1"/>
    <w:p w14:paraId="7E9AA7F4" w14:textId="5AFA0909" w:rsidR="0000344E" w:rsidRDefault="00D33C7F">
      <w:r>
        <w:rPr>
          <w:noProof/>
        </w:rPr>
        <w:drawing>
          <wp:inline distT="0" distB="0" distL="0" distR="0" wp14:anchorId="45398273" wp14:editId="2FC2184C">
            <wp:extent cx="5486400" cy="30403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44E">
        <w:br w:type="page"/>
      </w:r>
    </w:p>
    <w:p w14:paraId="0E2A3793" w14:textId="77777777" w:rsidR="00831FAD" w:rsidRDefault="00831FAD" w:rsidP="009852F4">
      <w:pPr>
        <w:pStyle w:val="Heading3"/>
      </w:pPr>
      <w:r>
        <w:lastRenderedPageBreak/>
        <w:t>Task 2.2</w:t>
      </w:r>
    </w:p>
    <w:p w14:paraId="04A2C6AA" w14:textId="77777777" w:rsidR="00831FAD" w:rsidRDefault="00831FAD" w:rsidP="00831FAD">
      <w:r>
        <w:t>At the Client VM, show the content of ~/.</w:t>
      </w:r>
      <w:proofErr w:type="spellStart"/>
      <w:r>
        <w:t>ssh</w:t>
      </w:r>
      <w:proofErr w:type="spellEnd"/>
      <w:r>
        <w:t>/</w:t>
      </w:r>
      <w:proofErr w:type="spellStart"/>
      <w:r>
        <w:t>authorized_keys</w:t>
      </w:r>
      <w:proofErr w:type="spellEnd"/>
    </w:p>
    <w:p w14:paraId="73AC2D70" w14:textId="4CF4DBF1" w:rsidR="00831FAD" w:rsidRPr="00C213E3" w:rsidRDefault="0063149B" w:rsidP="00831FAD">
      <w:pPr>
        <w:rPr>
          <w:b/>
        </w:rPr>
      </w:pPr>
      <w:r>
        <w:rPr>
          <w:noProof/>
        </w:rPr>
        <w:drawing>
          <wp:inline distT="0" distB="0" distL="0" distR="0" wp14:anchorId="68A6985F" wp14:editId="16AF8D15">
            <wp:extent cx="5486400" cy="685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A8335" w14:textId="2E2C8BC8" w:rsidR="00946204" w:rsidRDefault="00946204" w:rsidP="00946204">
      <w:pPr>
        <w:pStyle w:val="Heading3"/>
      </w:pPr>
      <w:r>
        <w:t>Task 2.3</w:t>
      </w:r>
    </w:p>
    <w:p w14:paraId="2C08171B" w14:textId="4DB968E4" w:rsidR="00946204" w:rsidRDefault="00946204" w:rsidP="00946204">
      <w:pPr>
        <w:pStyle w:val="Heading3"/>
      </w:pPr>
      <w:r>
        <w:rPr>
          <w:noProof/>
        </w:rPr>
        <w:drawing>
          <wp:inline distT="0" distB="0" distL="0" distR="0" wp14:anchorId="5CF9D5F5" wp14:editId="70B3584C">
            <wp:extent cx="5486400" cy="216344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B480D" w14:textId="77777777" w:rsidR="00946204" w:rsidRPr="00946204" w:rsidRDefault="00946204" w:rsidP="00946204"/>
    <w:p w14:paraId="2F581F0B" w14:textId="2156BF4F" w:rsidR="00220F0D" w:rsidRDefault="00220F0D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br w:type="page"/>
      </w:r>
    </w:p>
    <w:p w14:paraId="17F60D19" w14:textId="77777777" w:rsidR="00831FAD" w:rsidRDefault="00831FAD" w:rsidP="009852F4">
      <w:pPr>
        <w:pStyle w:val="Heading3"/>
      </w:pPr>
    </w:p>
    <w:p w14:paraId="62ABBE7D" w14:textId="79C140A6" w:rsidR="00DC51BD" w:rsidRDefault="009852F4" w:rsidP="009852F4">
      <w:pPr>
        <w:pStyle w:val="Heading3"/>
      </w:pPr>
      <w:r>
        <w:t>Task 2.4</w:t>
      </w:r>
    </w:p>
    <w:p w14:paraId="05DA0A68" w14:textId="3F908198" w:rsidR="00C4151B" w:rsidRDefault="00C4151B" w:rsidP="00C4151B">
      <w:r>
        <w:t>At Client VM</w:t>
      </w:r>
    </w:p>
    <w:p w14:paraId="25C88C85" w14:textId="565AE1DD" w:rsidR="00C4151B" w:rsidRPr="00C4151B" w:rsidRDefault="00C4151B" w:rsidP="00C4151B">
      <w:r>
        <w:rPr>
          <w:noProof/>
        </w:rPr>
        <w:drawing>
          <wp:inline distT="0" distB="0" distL="0" distR="0" wp14:anchorId="7797B4AC" wp14:editId="53F13771">
            <wp:extent cx="5486400" cy="68789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87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94AC3" w14:textId="77777777" w:rsidR="00C4151B" w:rsidRDefault="00C4151B">
      <w:r>
        <w:br w:type="page"/>
      </w:r>
    </w:p>
    <w:p w14:paraId="71B7A4EA" w14:textId="67E8DB7D" w:rsidR="009852F4" w:rsidRDefault="009852F4">
      <w:r>
        <w:lastRenderedPageBreak/>
        <w:t>At Server VM</w:t>
      </w:r>
    </w:p>
    <w:p w14:paraId="2D3E873E" w14:textId="573BD057" w:rsidR="009852F4" w:rsidRDefault="006B53C5">
      <w:r>
        <w:rPr>
          <w:noProof/>
        </w:rPr>
        <w:drawing>
          <wp:inline distT="0" distB="0" distL="0" distR="0" wp14:anchorId="2CB49098" wp14:editId="0000EA77">
            <wp:extent cx="5486400" cy="12242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0E18" w14:textId="77777777" w:rsidR="009852F4" w:rsidRDefault="009852F4" w:rsidP="009852F4">
      <w:pPr>
        <w:pStyle w:val="Heading3"/>
      </w:pPr>
      <w:r>
        <w:t>Task 2.5</w:t>
      </w:r>
    </w:p>
    <w:p w14:paraId="1F448DE1" w14:textId="1FB4C294" w:rsidR="009852F4" w:rsidRDefault="00DC7199">
      <w:proofErr w:type="gramStart"/>
      <w:r>
        <w:t>Login :</w:t>
      </w:r>
      <w:proofErr w:type="gramEnd"/>
      <w:r>
        <w:t xml:space="preserve"> root, password : my-</w:t>
      </w:r>
      <w:proofErr w:type="spellStart"/>
      <w:r>
        <w:t>pasword</w:t>
      </w:r>
      <w:proofErr w:type="spellEnd"/>
    </w:p>
    <w:p w14:paraId="2403BE71" w14:textId="5D640DBE" w:rsidR="0000344E" w:rsidRDefault="002A1902">
      <w:r>
        <w:rPr>
          <w:noProof/>
        </w:rPr>
        <w:drawing>
          <wp:inline distT="0" distB="0" distL="0" distR="0" wp14:anchorId="62702A22" wp14:editId="5428F493">
            <wp:extent cx="6123352" cy="248194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49900" cy="2492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344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C8377" w14:textId="77777777" w:rsidR="003D27F9" w:rsidRDefault="003D27F9" w:rsidP="00C213E3">
      <w:pPr>
        <w:spacing w:after="0" w:line="240" w:lineRule="auto"/>
      </w:pPr>
      <w:r>
        <w:separator/>
      </w:r>
    </w:p>
  </w:endnote>
  <w:endnote w:type="continuationSeparator" w:id="0">
    <w:p w14:paraId="02CD3098" w14:textId="77777777" w:rsidR="003D27F9" w:rsidRDefault="003D27F9" w:rsidP="00C21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41360" w14:textId="77777777" w:rsidR="003D27F9" w:rsidRDefault="003D27F9" w:rsidP="00C213E3">
      <w:pPr>
        <w:spacing w:after="0" w:line="240" w:lineRule="auto"/>
      </w:pPr>
      <w:r>
        <w:separator/>
      </w:r>
    </w:p>
  </w:footnote>
  <w:footnote w:type="continuationSeparator" w:id="0">
    <w:p w14:paraId="2A501E96" w14:textId="77777777" w:rsidR="003D27F9" w:rsidRDefault="003D27F9" w:rsidP="00C213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zYysDQ1MDM3NDFQ0lEKTi0uzszPAykwrAUA/f1+eCwAAAA="/>
  </w:docVars>
  <w:rsids>
    <w:rsidRoot w:val="004D4BDB"/>
    <w:rsid w:val="0000344E"/>
    <w:rsid w:val="001D1F06"/>
    <w:rsid w:val="00220F0D"/>
    <w:rsid w:val="002603C1"/>
    <w:rsid w:val="002A1902"/>
    <w:rsid w:val="0030624C"/>
    <w:rsid w:val="00357258"/>
    <w:rsid w:val="003A4764"/>
    <w:rsid w:val="003D27F9"/>
    <w:rsid w:val="004D4BDB"/>
    <w:rsid w:val="005561D9"/>
    <w:rsid w:val="0063149B"/>
    <w:rsid w:val="006B53C5"/>
    <w:rsid w:val="007447D1"/>
    <w:rsid w:val="00831FAD"/>
    <w:rsid w:val="008E5091"/>
    <w:rsid w:val="00935D8A"/>
    <w:rsid w:val="00946204"/>
    <w:rsid w:val="009852F4"/>
    <w:rsid w:val="00AD250F"/>
    <w:rsid w:val="00C213E3"/>
    <w:rsid w:val="00C4151B"/>
    <w:rsid w:val="00CB02C0"/>
    <w:rsid w:val="00CC5463"/>
    <w:rsid w:val="00CD0A03"/>
    <w:rsid w:val="00CE1021"/>
    <w:rsid w:val="00D33C7F"/>
    <w:rsid w:val="00D56DDA"/>
    <w:rsid w:val="00DC51BD"/>
    <w:rsid w:val="00DC7199"/>
    <w:rsid w:val="00E33B27"/>
    <w:rsid w:val="00FA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86A51"/>
  <w15:chartTrackingRefBased/>
  <w15:docId w15:val="{3142FCD3-51EB-465C-99F1-620201F1A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4B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B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4B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4BD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D4BD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4B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D4B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4B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4D4BD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13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3E3"/>
  </w:style>
  <w:style w:type="paragraph" w:styleId="Footer">
    <w:name w:val="footer"/>
    <w:basedOn w:val="Normal"/>
    <w:link w:val="FooterChar"/>
    <w:uiPriority w:val="99"/>
    <w:unhideWhenUsed/>
    <w:rsid w:val="00C213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3E3"/>
  </w:style>
  <w:style w:type="character" w:styleId="UnresolvedMention">
    <w:name w:val="Unresolved Mention"/>
    <w:basedOn w:val="DefaultParagraphFont"/>
    <w:uiPriority w:val="99"/>
    <w:semiHidden/>
    <w:unhideWhenUsed/>
    <w:rsid w:val="00CD0A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mailto:ctm122@ie.cuhk.edu.hk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43E7F-8ED4-45E1-B797-03B992FD3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luk</dc:creator>
  <cp:keywords/>
  <dc:description/>
  <cp:lastModifiedBy>LeoYu2022@163.com</cp:lastModifiedBy>
  <cp:revision>2</cp:revision>
  <dcterms:created xsi:type="dcterms:W3CDTF">2022-09-23T06:45:00Z</dcterms:created>
  <dcterms:modified xsi:type="dcterms:W3CDTF">2022-09-23T06:45:00Z</dcterms:modified>
</cp:coreProperties>
</file>